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D1FF2" w:rsidRDefault="00B93F9E" w:rsidP="00B93F9E">
      <w:pPr>
        <w:jc w:val="center"/>
        <w:rPr>
          <w:b/>
          <w:i/>
          <w:color w:val="00B050"/>
          <w:sz w:val="40"/>
          <w:szCs w:val="40"/>
          <w:u w:val="single"/>
        </w:rPr>
      </w:pPr>
      <w:r w:rsidRPr="00B93F9E">
        <w:rPr>
          <w:b/>
          <w:i/>
          <w:color w:val="00B050"/>
          <w:sz w:val="40"/>
          <w:szCs w:val="40"/>
          <w:u w:val="single"/>
        </w:rPr>
        <w:t>CSS Grid</w:t>
      </w:r>
    </w:p>
    <w:p w:rsidR="00B93F9E" w:rsidRDefault="00B93F9E" w:rsidP="00B93F9E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Two dimensional grid system</w:t>
      </w:r>
    </w:p>
    <w:p w:rsidR="00B93F9E" w:rsidRDefault="00B93F9E" w:rsidP="00B93F9E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Replace float layout</w:t>
      </w:r>
    </w:p>
    <w:p w:rsidR="00B93F9E" w:rsidRDefault="00B93F9E" w:rsidP="00B93F9E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Fast &amp; clean code</w:t>
      </w:r>
    </w:p>
    <w:p w:rsidR="00B93F9E" w:rsidRDefault="00B93F9E" w:rsidP="00B93F9E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No need to CSS framework</w:t>
      </w:r>
    </w:p>
    <w:p w:rsidR="00B93F9E" w:rsidRDefault="00B93F9E" w:rsidP="00B93F9E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  <w:lang w:eastAsia="en-SG"/>
        </w:rPr>
      </w:pPr>
      <w:r w:rsidRPr="00B93F9E">
        <w:rPr>
          <w:rFonts w:ascii="Segoe UI" w:eastAsia="Times New Roman" w:hAnsi="Segoe UI" w:cs="Segoe UI"/>
          <w:b/>
          <w:color w:val="000000"/>
          <w:sz w:val="36"/>
          <w:szCs w:val="36"/>
          <w:lang w:eastAsia="en-SG"/>
        </w:rPr>
        <w:t>Display Property:</w:t>
      </w:r>
      <w:r>
        <w:rPr>
          <w:rFonts w:ascii="Segoe UI" w:eastAsia="Times New Roman" w:hAnsi="Segoe UI" w:cs="Segoe UI"/>
          <w:color w:val="000000"/>
          <w:sz w:val="48"/>
          <w:szCs w:val="48"/>
          <w:lang w:eastAsia="en-SG"/>
        </w:rPr>
        <w:t xml:space="preserve"> </w:t>
      </w:r>
      <w:r w:rsidRPr="00B93F9E">
        <w:rPr>
          <w:rFonts w:ascii="Times New Roman" w:hAnsi="Times New Roman" w:cs="Times New Roman"/>
          <w:sz w:val="32"/>
          <w:szCs w:val="32"/>
        </w:rPr>
        <w:t>An HTML element becomes a grid container when its display property is set to grid or inline-grid.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B93F9E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B93F9E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*/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</w:t>
      </w:r>
      <w:proofErr w:type="spellStart"/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ee</w:t>
      </w:r>
      <w:proofErr w:type="spell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id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width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0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</w:t>
      </w:r>
      <w:proofErr w:type="gramEnd"/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 }</w:t>
      </w:r>
    </w:p>
    <w:p w:rsidR="00B93F9E" w:rsidRPr="00B93F9E" w:rsidRDefault="00B93F9E" w:rsidP="00B93F9E">
      <w:pPr>
        <w:pStyle w:val="Heading2"/>
        <w:shd w:val="clear" w:color="auto" w:fill="FFFFFF"/>
        <w:spacing w:before="150" w:beforeAutospacing="0" w:after="150" w:afterAutospacing="0"/>
        <w:rPr>
          <w:b w:val="0"/>
          <w:bCs w:val="0"/>
          <w:color w:val="000000"/>
          <w:sz w:val="32"/>
          <w:szCs w:val="32"/>
        </w:rPr>
      </w:pPr>
      <w:r w:rsidRPr="00B93F9E">
        <w:rPr>
          <w:bCs w:val="0"/>
          <w:color w:val="000000"/>
        </w:rPr>
        <w:t>Grid Columns:</w:t>
      </w:r>
      <w:r w:rsidRPr="00B93F9E">
        <w:rPr>
          <w:b w:val="0"/>
          <w:color w:val="000000"/>
          <w:sz w:val="32"/>
          <w:szCs w:val="32"/>
          <w:shd w:val="clear" w:color="auto" w:fill="FFFFFF"/>
        </w:rPr>
        <w:t xml:space="preserve"> The vertical lines of grid items are called </w:t>
      </w:r>
      <w:r w:rsidRPr="00B93F9E">
        <w:rPr>
          <w:rStyle w:val="Emphasis"/>
          <w:b w:val="0"/>
          <w:i w:val="0"/>
          <w:color w:val="000000"/>
          <w:sz w:val="32"/>
          <w:szCs w:val="32"/>
          <w:shd w:val="clear" w:color="auto" w:fill="FFFFFF"/>
        </w:rPr>
        <w:t>columns</w:t>
      </w:r>
      <w:r w:rsidRPr="00B93F9E">
        <w:rPr>
          <w:b w:val="0"/>
          <w:i/>
          <w:color w:val="000000"/>
          <w:sz w:val="32"/>
          <w:szCs w:val="32"/>
          <w:shd w:val="clear" w:color="auto" w:fill="FFFFFF"/>
        </w:rPr>
        <w:t>.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B93F9E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B93F9E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 */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</w:t>
      </w:r>
      <w:proofErr w:type="spellStart"/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ee</w:t>
      </w:r>
      <w:proofErr w:type="spell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id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width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0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</w:t>
      </w:r>
      <w:proofErr w:type="gramEnd"/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columns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%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B93F9E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peat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fr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 }</w:t>
      </w:r>
    </w:p>
    <w:p w:rsidR="00B93F9E" w:rsidRPr="000B5A51" w:rsidRDefault="00B93F9E" w:rsidP="000B5A51">
      <w:pPr>
        <w:rPr>
          <w:sz w:val="32"/>
          <w:szCs w:val="32"/>
        </w:rPr>
      </w:pPr>
      <w:r w:rsidRPr="000B5A51">
        <w:rPr>
          <w:b/>
          <w:sz w:val="36"/>
          <w:szCs w:val="36"/>
        </w:rPr>
        <w:t>Grid Rows:</w:t>
      </w:r>
      <w:r w:rsidRPr="000B5A51">
        <w:rPr>
          <w:sz w:val="32"/>
          <w:szCs w:val="32"/>
        </w:rPr>
        <w:t xml:space="preserve"> The horizontal lines of grid items are called rows.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r w:rsidRPr="00B93F9E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B93F9E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B93F9E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Grid */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</w:t>
      </w:r>
      <w:proofErr w:type="spellStart"/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ee</w:t>
      </w:r>
      <w:proofErr w:type="spell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id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width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0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</w:t>
      </w:r>
      <w:proofErr w:type="gramEnd"/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columns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%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B93F9E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peat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fr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B93F9E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rows</w:t>
      </w:r>
      <w:proofErr w:type="gramEnd"/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B93F9E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0px</w:t>
      </w: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;</w:t>
      </w:r>
    </w:p>
    <w:p w:rsidR="00B93F9E" w:rsidRPr="00B93F9E" w:rsidRDefault="00B93F9E" w:rsidP="00B93F9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B93F9E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 }</w:t>
      </w:r>
    </w:p>
    <w:p w:rsidR="00B93F9E" w:rsidRDefault="00B93F9E" w:rsidP="000B5A51">
      <w:pPr>
        <w:rPr>
          <w:rFonts w:ascii="Times New Roman" w:hAnsi="Times New Roman" w:cs="Times New Roman"/>
          <w:sz w:val="32"/>
          <w:szCs w:val="32"/>
        </w:rPr>
      </w:pPr>
      <w:r w:rsidRPr="000B5A51">
        <w:rPr>
          <w:rFonts w:ascii="Times New Roman" w:hAnsi="Times New Roman" w:cs="Times New Roman"/>
          <w:b/>
          <w:sz w:val="40"/>
          <w:szCs w:val="40"/>
        </w:rPr>
        <w:t>Grid Gaps:</w:t>
      </w:r>
      <w:r w:rsidRPr="000B5A51">
        <w:rPr>
          <w:rFonts w:ascii="Times New Roman" w:hAnsi="Times New Roman" w:cs="Times New Roman"/>
          <w:sz w:val="32"/>
          <w:szCs w:val="32"/>
        </w:rPr>
        <w:t xml:space="preserve"> The spaces between each column/row are called gaps.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r w:rsidRPr="000B5A5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0B5A51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0B5A51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Grid */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0B5A5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</w:t>
      </w:r>
      <w:proofErr w:type="gramEnd"/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B5A5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</w:t>
      </w:r>
      <w:proofErr w:type="spellStart"/>
      <w:r w:rsidRPr="000B5A5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ee</w:t>
      </w:r>
      <w:proofErr w:type="spellEnd"/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0B5A5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B5A5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id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0B5A5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width</w:t>
      </w:r>
      <w:proofErr w:type="gramEnd"/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00px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0B5A5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eight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</w:t>
      </w:r>
      <w:proofErr w:type="gramEnd"/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0px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0B5A5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columns</w:t>
      </w:r>
      <w:proofErr w:type="gramEnd"/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%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0B5A51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peat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fr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0B5A5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rows</w:t>
      </w:r>
      <w:proofErr w:type="gramEnd"/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0px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50px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0px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;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0B5A5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gap</w:t>
      </w:r>
      <w:proofErr w:type="gramEnd"/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20px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0B5A5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px</w:t>
      </w: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0B5A51" w:rsidRPr="000B5A51" w:rsidRDefault="000B5A51" w:rsidP="000B5A5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0B5A5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 }</w:t>
      </w:r>
    </w:p>
    <w:p w:rsidR="000B5A51" w:rsidRDefault="00AF3FA4" w:rsidP="000B5A51">
      <w:pPr>
        <w:rPr>
          <w:rFonts w:ascii="Times New Roman" w:hAnsi="Times New Roman" w:cs="Times New Roman"/>
          <w:sz w:val="32"/>
          <w:szCs w:val="32"/>
        </w:rPr>
      </w:pPr>
      <w:r>
        <w:rPr>
          <w:rFonts w:ascii="Times New Roman" w:hAnsi="Times New Roman" w:cs="Times New Roman"/>
          <w:b/>
          <w:sz w:val="40"/>
          <w:szCs w:val="40"/>
        </w:rPr>
        <w:lastRenderedPageBreak/>
        <w:t>Grid Auto Rows</w:t>
      </w:r>
      <w:r w:rsidRPr="000B5A51">
        <w:rPr>
          <w:rFonts w:ascii="Times New Roman" w:hAnsi="Times New Roman" w:cs="Times New Roman"/>
          <w:b/>
          <w:sz w:val="40"/>
          <w:szCs w:val="40"/>
        </w:rPr>
        <w:t>:</w:t>
      </w:r>
      <w:r>
        <w:rPr>
          <w:rFonts w:ascii="Times New Roman" w:hAnsi="Times New Roman" w:cs="Times New Roman"/>
          <w:sz w:val="32"/>
          <w:szCs w:val="32"/>
        </w:rPr>
        <w:t xml:space="preserve"> Each row to have a set height.</w:t>
      </w: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F3FA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container</w:t>
      </w: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gramStart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{ </w:t>
      </w:r>
      <w:r w:rsidRPr="00AF3FA4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/</w:t>
      </w:r>
      <w:proofErr w:type="gramEnd"/>
      <w:r w:rsidRPr="00AF3FA4">
        <w:rPr>
          <w:rFonts w:ascii="Consolas" w:eastAsia="Times New Roman" w:hAnsi="Consolas" w:cs="Times New Roman"/>
          <w:color w:val="6A9955"/>
          <w:sz w:val="21"/>
          <w:szCs w:val="21"/>
          <w:lang w:eastAsia="en-SG"/>
        </w:rPr>
        <w:t>*Grid */</w:t>
      </w: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F3FA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</w:t>
      </w:r>
      <w:proofErr w:type="gramEnd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F3FA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</w:t>
      </w:r>
      <w:proofErr w:type="spellStart"/>
      <w:r w:rsidRPr="00AF3FA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ee</w:t>
      </w:r>
      <w:proofErr w:type="spellEnd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F3FA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F3FA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id</w:t>
      </w: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spellStart"/>
      <w:proofErr w:type="gramStart"/>
      <w:r w:rsidRPr="00AF3FA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columns</w:t>
      </w: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</w:t>
      </w:r>
      <w:proofErr w:type="gramEnd"/>
      <w:r w:rsidRPr="00AF3FA4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peat</w:t>
      </w:r>
      <w:proofErr w:type="spellEnd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AF3FA4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</w:t>
      </w: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  <w:r w:rsidRPr="00AF3FA4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fr</w:t>
      </w: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</w:t>
      </w:r>
      <w:r w:rsidRPr="00AF3FA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-auto-rows</w:t>
      </w:r>
      <w:proofErr w:type="gramEnd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AF3FA4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minmax</w:t>
      </w:r>
      <w:proofErr w:type="spellEnd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AF3FA4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0px</w:t>
      </w: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,</w:t>
      </w:r>
      <w:r w:rsidRPr="00AF3FA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uto</w:t>
      </w: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 ;</w:t>
      </w: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</w:t>
      </w:r>
      <w:proofErr w:type="gramStart"/>
      <w:r w:rsidRPr="00AF3FA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gap</w:t>
      </w:r>
      <w:proofErr w:type="gramEnd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AF3FA4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AF3FA4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proofErr w:type="spellEnd"/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 }</w:t>
      </w:r>
    </w:p>
    <w:p w:rsidR="00AF3FA4" w:rsidRPr="00AF3FA4" w:rsidRDefault="00AF3FA4" w:rsidP="00AF3FA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AF3FA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</w:p>
    <w:p w:rsidR="00B93F9E" w:rsidRDefault="00360206" w:rsidP="00B93F9E">
      <w:pPr>
        <w:pStyle w:val="Heading2"/>
        <w:shd w:val="clear" w:color="auto" w:fill="FFFFFF"/>
        <w:spacing w:before="150" w:beforeAutospacing="0" w:after="150" w:afterAutospacing="0"/>
        <w:rPr>
          <w:b w:val="0"/>
          <w:sz w:val="32"/>
          <w:szCs w:val="32"/>
        </w:rPr>
      </w:pPr>
      <w:r>
        <w:rPr>
          <w:sz w:val="40"/>
          <w:szCs w:val="40"/>
        </w:rPr>
        <w:t xml:space="preserve">Grid </w:t>
      </w:r>
      <w:r w:rsidRPr="00360206">
        <w:rPr>
          <w:sz w:val="40"/>
          <w:szCs w:val="40"/>
        </w:rPr>
        <w:t>Rows</w:t>
      </w:r>
      <w:r>
        <w:rPr>
          <w:sz w:val="40"/>
          <w:szCs w:val="40"/>
        </w:rPr>
        <w:t xml:space="preserve"> &amp; Columns line</w:t>
      </w:r>
      <w:r w:rsidRPr="00360206">
        <w:rPr>
          <w:sz w:val="40"/>
          <w:szCs w:val="40"/>
        </w:rPr>
        <w:t>:</w:t>
      </w:r>
      <w:r>
        <w:rPr>
          <w:sz w:val="32"/>
          <w:szCs w:val="32"/>
        </w:rPr>
        <w:t xml:space="preserve"> </w:t>
      </w:r>
      <w:r>
        <w:rPr>
          <w:b w:val="0"/>
          <w:sz w:val="32"/>
          <w:szCs w:val="32"/>
        </w:rPr>
        <w:t>To determine where to place our element in the grid.</w:t>
      </w:r>
    </w:p>
    <w:p w:rsidR="00360206" w:rsidRPr="00360206" w:rsidRDefault="00360206" w:rsidP="0036020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360206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1</w:t>
      </w:r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360206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360206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360206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FA8</w:t>
      </w:r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; </w:t>
      </w:r>
      <w:r w:rsidRPr="00360206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column</w:t>
      </w:r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360206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</w:t>
      </w:r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/</w:t>
      </w:r>
      <w:r w:rsidRPr="00360206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</w:t>
      </w:r>
      <w:proofErr w:type="gramStart"/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  <w:r w:rsidRPr="00360206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</w:t>
      </w:r>
      <w:proofErr w:type="gramEnd"/>
      <w:r w:rsidRPr="00360206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-row</w:t>
      </w:r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360206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</w:t>
      </w:r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/</w:t>
      </w:r>
      <w:r w:rsidRPr="00360206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</w:t>
      </w:r>
      <w:r w:rsidRPr="00360206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360206" w:rsidRDefault="00360206" w:rsidP="00B93F9E">
      <w:pPr>
        <w:pStyle w:val="Heading2"/>
        <w:shd w:val="clear" w:color="auto" w:fill="FFFFFF"/>
        <w:spacing w:before="150" w:beforeAutospacing="0" w:after="150" w:afterAutospacing="0"/>
        <w:rPr>
          <w:b w:val="0"/>
          <w:sz w:val="32"/>
          <w:szCs w:val="32"/>
        </w:rPr>
      </w:pPr>
      <w:r>
        <w:rPr>
          <w:sz w:val="40"/>
          <w:szCs w:val="40"/>
        </w:rPr>
        <w:t>Nested Grid</w:t>
      </w:r>
      <w:r w:rsidRPr="000B5A51">
        <w:rPr>
          <w:sz w:val="40"/>
          <w:szCs w:val="40"/>
        </w:rPr>
        <w:t>:</w:t>
      </w:r>
      <w:r w:rsidR="0074162F">
        <w:rPr>
          <w:sz w:val="32"/>
          <w:szCs w:val="32"/>
        </w:rPr>
        <w:t xml:space="preserve"> </w:t>
      </w:r>
      <w:r w:rsidR="0074162F">
        <w:rPr>
          <w:b w:val="0"/>
          <w:sz w:val="32"/>
          <w:szCs w:val="32"/>
        </w:rPr>
        <w:t>Inside a grid cell there input another grid cell.</w:t>
      </w:r>
    </w:p>
    <w:p w:rsidR="0074162F" w:rsidRPr="0074162F" w:rsidRDefault="0074162F" w:rsidP="007416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</w:t>
      </w:r>
      <w:r w:rsidRPr="0074162F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9</w:t>
      </w: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74162F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74162F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4162F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18c56f</w:t>
      </w: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4162F" w:rsidRPr="0074162F" w:rsidRDefault="0074162F" w:rsidP="007416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74162F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4162F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id</w:t>
      </w: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4162F" w:rsidRPr="0074162F" w:rsidRDefault="0074162F" w:rsidP="007416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74162F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columns</w:t>
      </w:r>
      <w:proofErr w:type="gramEnd"/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4162F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fr</w:t>
      </w: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proofErr w:type="spellStart"/>
      <w:r w:rsidRPr="0074162F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fr</w:t>
      </w:r>
      <w:proofErr w:type="spellEnd"/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 }</w:t>
      </w:r>
    </w:p>
    <w:p w:rsidR="0074162F" w:rsidRPr="0074162F" w:rsidRDefault="0074162F" w:rsidP="007416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74162F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9</w:t>
      </w: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&gt; </w:t>
      </w:r>
      <w:proofErr w:type="gramStart"/>
      <w:r w:rsidRPr="0074162F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div</w:t>
      </w: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74162F" w:rsidRPr="0074162F" w:rsidRDefault="0074162F" w:rsidP="007416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spellStart"/>
      <w:proofErr w:type="gramStart"/>
      <w:r w:rsidRPr="0074162F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4162F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red</w:t>
      </w: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4162F" w:rsidRPr="0074162F" w:rsidRDefault="0074162F" w:rsidP="007416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74162F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4162F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4162F" w:rsidRPr="0074162F" w:rsidRDefault="0074162F" w:rsidP="0074162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4162F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}</w:t>
      </w:r>
    </w:p>
    <w:p w:rsidR="0074162F" w:rsidRDefault="00506C64" w:rsidP="00B93F9E">
      <w:pPr>
        <w:pStyle w:val="Heading2"/>
        <w:shd w:val="clear" w:color="auto" w:fill="FFFFFF"/>
        <w:spacing w:before="150" w:beforeAutospacing="0" w:after="150" w:afterAutospacing="0"/>
        <w:rPr>
          <w:sz w:val="40"/>
          <w:szCs w:val="40"/>
        </w:rPr>
      </w:pPr>
      <w:proofErr w:type="spellStart"/>
      <w:r>
        <w:rPr>
          <w:sz w:val="40"/>
          <w:szCs w:val="40"/>
        </w:rPr>
        <w:t>Justifing</w:t>
      </w:r>
      <w:proofErr w:type="spellEnd"/>
      <w:r>
        <w:rPr>
          <w:sz w:val="40"/>
          <w:szCs w:val="40"/>
        </w:rPr>
        <w:t xml:space="preserve"> &amp; Aligning:</w:t>
      </w:r>
    </w:p>
    <w:p w:rsidR="00506C64" w:rsidRPr="00506C64" w:rsidRDefault="00506C64" w:rsidP="00506C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506C64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2</w:t>
      </w:r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506C6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506C6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506C6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9ed9ccff</w:t>
      </w:r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506C64" w:rsidRPr="00506C64" w:rsidRDefault="00506C64" w:rsidP="00506C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506C6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justify-self</w:t>
      </w:r>
      <w:proofErr w:type="gramEnd"/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506C6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tart</w:t>
      </w:r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506C64" w:rsidRPr="00506C64" w:rsidRDefault="00506C64" w:rsidP="00506C64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506C64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self</w:t>
      </w:r>
      <w:proofErr w:type="gramEnd"/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506C64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tart</w:t>
      </w:r>
      <w:r w:rsidRPr="00506C64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712010" w:rsidRPr="00712010" w:rsidRDefault="00712010" w:rsidP="007120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</w:t>
      </w:r>
      <w:r w:rsidRPr="0071201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3</w:t>
      </w: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71201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71201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1201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9ed9ccff</w:t>
      </w: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12010" w:rsidRPr="00712010" w:rsidRDefault="00712010" w:rsidP="007120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71201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justify-self</w:t>
      </w:r>
      <w:proofErr w:type="gramEnd"/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71201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enter</w:t>
      </w:r>
      <w:proofErr w:type="spellEnd"/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12010" w:rsidRPr="00712010" w:rsidRDefault="00712010" w:rsidP="007120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71201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self</w:t>
      </w:r>
      <w:proofErr w:type="gramEnd"/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71201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enter</w:t>
      </w:r>
      <w:proofErr w:type="spellEnd"/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712010" w:rsidRPr="00712010" w:rsidRDefault="00712010" w:rsidP="007120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712010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.item-4</w:t>
      </w: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{</w:t>
      </w:r>
      <w:r w:rsidRPr="0071201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-</w:t>
      </w:r>
      <w:proofErr w:type="spellStart"/>
      <w:r w:rsidRPr="0071201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1201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008c76ff</w:t>
      </w: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12010" w:rsidRPr="00712010" w:rsidRDefault="00712010" w:rsidP="007120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71201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justify-self</w:t>
      </w:r>
      <w:proofErr w:type="gramEnd"/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1201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nd</w:t>
      </w: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712010" w:rsidRPr="00712010" w:rsidRDefault="00712010" w:rsidP="0071201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712010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-self</w:t>
      </w:r>
      <w:proofErr w:type="gramEnd"/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712010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end</w:t>
      </w:r>
      <w:r w:rsidRPr="00712010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954411" w:rsidRDefault="00954411" w:rsidP="00B93F9E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:rsidR="00954411" w:rsidRDefault="00954411" w:rsidP="00B93F9E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:rsidR="00954411" w:rsidRDefault="00954411" w:rsidP="00B93F9E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:rsidR="00954411" w:rsidRDefault="00954411" w:rsidP="00B93F9E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:rsidR="00506C64" w:rsidRDefault="00954411" w:rsidP="00B93F9E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  <w:bookmarkStart w:id="0" w:name="_GoBack"/>
      <w:bookmarkEnd w:id="0"/>
      <w:r>
        <w:rPr>
          <w:rFonts w:ascii="Segoe UI" w:hAnsi="Segoe UI" w:cs="Segoe UI"/>
          <w:b w:val="0"/>
          <w:bCs w:val="0"/>
          <w:color w:val="000000"/>
          <w:sz w:val="48"/>
          <w:szCs w:val="48"/>
        </w:rPr>
        <w:lastRenderedPageBreak/>
        <w:t>Grid Areas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proofErr w:type="gramStart"/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!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DOCTYPE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html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html</w:t>
      </w:r>
      <w:proofErr w:type="gramEnd"/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head</w:t>
      </w:r>
      <w:proofErr w:type="gramEnd"/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title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Area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title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style</w:t>
      </w:r>
      <w:proofErr w:type="gramEnd"/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body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spellStart"/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color</w:t>
      </w:r>
      <w:proofErr w:type="spellEnd"/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ff</w:t>
      </w:r>
      <w:proofErr w:type="spell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font-family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Nunito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mibold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'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text-</w:t>
      </w:r>
      <w:proofErr w:type="gramEnd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align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center</w:t>
      </w:r>
      <w:proofErr w:type="spell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#</w:t>
      </w:r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content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id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columns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peat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fr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auto-rows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954411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minmax</w:t>
      </w:r>
      <w:proofErr w:type="spell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0px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uto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gap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x-width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960px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rgin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uto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areas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eader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ead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ead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ead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ooter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oot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oot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oot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side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side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nav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nav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C586C0"/>
          <w:sz w:val="21"/>
          <w:szCs w:val="21"/>
          <w:lang w:eastAsia="en-SG"/>
        </w:rPr>
        <w:t>@media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creen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and (</w:t>
      </w:r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in-width</w:t>
      </w:r>
      <w:proofErr w:type="gramStart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700px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{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#</w:t>
      </w:r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content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display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grid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columns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repeat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4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fr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auto-rows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954411">
        <w:rPr>
          <w:rFonts w:ascii="Consolas" w:eastAsia="Times New Roman" w:hAnsi="Consolas" w:cs="Times New Roman"/>
          <w:color w:val="DCDCAA"/>
          <w:sz w:val="21"/>
          <w:szCs w:val="21"/>
          <w:lang w:eastAsia="en-SG"/>
        </w:rPr>
        <w:t>minmax</w:t>
      </w:r>
      <w:proofErr w:type="spell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(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0px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,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uto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)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gap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10px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x-width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960px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margin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0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uto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template-areas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eader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ead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ead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head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aside .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spellStart"/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nav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.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mai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section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   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proofErr w:type="gram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ooter</w:t>
      </w:r>
      <w:proofErr w:type="gram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oot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oot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 xml:space="preserve"> </w:t>
      </w:r>
      <w:proofErr w:type="spellStart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footer</w:t>
      </w:r>
      <w:proofErr w:type="spellEnd"/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    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    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#content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&gt; 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*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background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#3bed85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    </w:t>
      </w:r>
      <w:proofErr w:type="gramStart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padding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r w:rsidRPr="00954411">
        <w:rPr>
          <w:rFonts w:ascii="Consolas" w:eastAsia="Times New Roman" w:hAnsi="Consolas" w:cs="Times New Roman"/>
          <w:color w:val="B5CEA8"/>
          <w:sz w:val="21"/>
          <w:szCs w:val="21"/>
          <w:lang w:eastAsia="en-SG"/>
        </w:rPr>
        <w:t>30px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lastRenderedPageBreak/>
        <w:t>        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header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area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header;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main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area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main; 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aside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area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aside;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spellStart"/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nav</w:t>
      </w:r>
      <w:proofErr w:type="spell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area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: </w:t>
      </w:r>
      <w:proofErr w:type="spellStart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nav</w:t>
      </w:r>
      <w:proofErr w:type="spell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;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section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area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section;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proofErr w:type="gramStart"/>
      <w:r w:rsidRPr="00954411">
        <w:rPr>
          <w:rFonts w:ascii="Consolas" w:eastAsia="Times New Roman" w:hAnsi="Consolas" w:cs="Times New Roman"/>
          <w:color w:val="D7BA7D"/>
          <w:sz w:val="21"/>
          <w:szCs w:val="21"/>
          <w:lang w:eastAsia="en-SG"/>
        </w:rPr>
        <w:t>footer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{</w:t>
      </w:r>
      <w:proofErr w:type="gramEnd"/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grid-area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: footer; }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style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head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body</w:t>
      </w:r>
      <w:proofErr w:type="gramEnd"/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div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 </w:t>
      </w:r>
      <w:r w:rsidRPr="00954411">
        <w:rPr>
          <w:rFonts w:ascii="Consolas" w:eastAsia="Times New Roman" w:hAnsi="Consolas" w:cs="Times New Roman"/>
          <w:color w:val="9CDCFE"/>
          <w:sz w:val="21"/>
          <w:szCs w:val="21"/>
          <w:lang w:eastAsia="en-SG"/>
        </w:rPr>
        <w:t>id</w:t>
      </w: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=</w:t>
      </w:r>
      <w:r w:rsidRPr="00954411">
        <w:rPr>
          <w:rFonts w:ascii="Consolas" w:eastAsia="Times New Roman" w:hAnsi="Consolas" w:cs="Times New Roman"/>
          <w:color w:val="CE9178"/>
          <w:sz w:val="21"/>
          <w:szCs w:val="21"/>
          <w:lang w:eastAsia="en-SG"/>
        </w:rPr>
        <w:t>"content"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header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Header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header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main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Main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main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section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Section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section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aside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Aside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aside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spellStart"/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av</w:t>
      </w:r>
      <w:proofErr w:type="spellEnd"/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proofErr w:type="spellStart"/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Nav</w:t>
      </w:r>
      <w:proofErr w:type="spellEnd"/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proofErr w:type="spell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nav</w:t>
      </w:r>
      <w:proofErr w:type="spellEnd"/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</w:t>
      </w:r>
      <w:proofErr w:type="gramStart"/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ooter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  <w:proofErr w:type="gramEnd"/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>Footer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footer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  <w:t xml:space="preserve">    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div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body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954411" w:rsidRDefault="00954411" w:rsidP="0095441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SG"/>
        </w:rPr>
      </w:pP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lt;/</w:t>
      </w:r>
      <w:r w:rsidRPr="00954411">
        <w:rPr>
          <w:rFonts w:ascii="Consolas" w:eastAsia="Times New Roman" w:hAnsi="Consolas" w:cs="Times New Roman"/>
          <w:color w:val="569CD6"/>
          <w:sz w:val="21"/>
          <w:szCs w:val="21"/>
          <w:lang w:eastAsia="en-SG"/>
        </w:rPr>
        <w:t>html</w:t>
      </w:r>
      <w:r w:rsidRPr="00954411">
        <w:rPr>
          <w:rFonts w:ascii="Consolas" w:eastAsia="Times New Roman" w:hAnsi="Consolas" w:cs="Times New Roman"/>
          <w:color w:val="808080"/>
          <w:sz w:val="21"/>
          <w:szCs w:val="21"/>
          <w:lang w:eastAsia="en-SG"/>
        </w:rPr>
        <w:t>&gt;</w:t>
      </w:r>
    </w:p>
    <w:p w:rsidR="00954411" w:rsidRPr="0074162F" w:rsidRDefault="00954411" w:rsidP="00B93F9E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:rsidR="00B93F9E" w:rsidRDefault="00B93F9E" w:rsidP="00B93F9E">
      <w:pPr>
        <w:pStyle w:val="Heading2"/>
        <w:shd w:val="clear" w:color="auto" w:fill="FFFFFF"/>
        <w:spacing w:before="150" w:beforeAutospacing="0" w:after="150" w:afterAutospacing="0"/>
        <w:rPr>
          <w:rFonts w:ascii="Segoe UI" w:hAnsi="Segoe UI" w:cs="Segoe UI"/>
          <w:b w:val="0"/>
          <w:bCs w:val="0"/>
          <w:color w:val="000000"/>
          <w:sz w:val="48"/>
          <w:szCs w:val="48"/>
        </w:rPr>
      </w:pPr>
    </w:p>
    <w:p w:rsidR="00B93F9E" w:rsidRPr="00B93F9E" w:rsidRDefault="00B93F9E" w:rsidP="00B93F9E">
      <w:pPr>
        <w:shd w:val="clear" w:color="auto" w:fill="FFFFFF"/>
        <w:spacing w:before="150" w:after="150" w:line="240" w:lineRule="auto"/>
        <w:outlineLvl w:val="1"/>
        <w:rPr>
          <w:rFonts w:ascii="Segoe UI" w:eastAsia="Times New Roman" w:hAnsi="Segoe UI" w:cs="Segoe UI"/>
          <w:color w:val="000000"/>
          <w:sz w:val="48"/>
          <w:szCs w:val="48"/>
          <w:lang w:eastAsia="en-SG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Default="00B93F9E" w:rsidP="00B93F9E">
      <w:pPr>
        <w:rPr>
          <w:sz w:val="20"/>
          <w:szCs w:val="20"/>
        </w:rPr>
      </w:pPr>
    </w:p>
    <w:p w:rsidR="00B93F9E" w:rsidRPr="00B93F9E" w:rsidRDefault="00B93F9E" w:rsidP="00B93F9E">
      <w:pPr>
        <w:rPr>
          <w:sz w:val="20"/>
          <w:szCs w:val="20"/>
        </w:rPr>
      </w:pPr>
    </w:p>
    <w:sectPr w:rsidR="00B93F9E" w:rsidRPr="00B93F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871321"/>
    <w:multiLevelType w:val="hybridMultilevel"/>
    <w:tmpl w:val="F4BED264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yNjA1NTAxMjE2NDFX0lEKTi0uzszPAykwrgUAwI5hziwAAAA="/>
  </w:docVars>
  <w:rsids>
    <w:rsidRoot w:val="00F228B6"/>
    <w:rsid w:val="000B5A51"/>
    <w:rsid w:val="00360206"/>
    <w:rsid w:val="004D1FF2"/>
    <w:rsid w:val="00506C64"/>
    <w:rsid w:val="00712010"/>
    <w:rsid w:val="0074162F"/>
    <w:rsid w:val="00954411"/>
    <w:rsid w:val="00AF3FA4"/>
    <w:rsid w:val="00B93F9E"/>
    <w:rsid w:val="00F228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98A40"/>
  <w15:chartTrackingRefBased/>
  <w15:docId w15:val="{8A8310A1-5C9A-452D-9334-66B2399111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B93F9E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SG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3F9E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B93F9E"/>
    <w:rPr>
      <w:rFonts w:ascii="Times New Roman" w:eastAsia="Times New Roman" w:hAnsi="Times New Roman" w:cs="Times New Roman"/>
      <w:b/>
      <w:bCs/>
      <w:sz w:val="36"/>
      <w:szCs w:val="36"/>
      <w:lang w:eastAsia="en-SG"/>
    </w:rPr>
  </w:style>
  <w:style w:type="character" w:styleId="Emphasis">
    <w:name w:val="Emphasis"/>
    <w:basedOn w:val="DefaultParagraphFont"/>
    <w:uiPriority w:val="20"/>
    <w:qFormat/>
    <w:rsid w:val="00B93F9E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B93F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42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272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6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6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7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63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30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44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81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96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5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9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4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4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41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56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58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0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51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73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1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4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2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50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0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6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8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910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1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17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8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6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545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77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4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1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67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52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2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6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66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722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510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55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1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6401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7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16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6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3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9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6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9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5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68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1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9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39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33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9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25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4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28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55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55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5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9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5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7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3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7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09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7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85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07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7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40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145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93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80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8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0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</TotalTime>
  <Pages>8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riful Islam</dc:creator>
  <cp:keywords/>
  <dc:description/>
  <cp:lastModifiedBy>Md. Ariful Islam</cp:lastModifiedBy>
  <cp:revision>4</cp:revision>
  <dcterms:created xsi:type="dcterms:W3CDTF">2021-11-24T12:29:00Z</dcterms:created>
  <dcterms:modified xsi:type="dcterms:W3CDTF">2021-11-25T11:35:00Z</dcterms:modified>
</cp:coreProperties>
</file>